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8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3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4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4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5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6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4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7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3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1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26Z</dcterms:created>
  <dcterms:modified xsi:type="dcterms:W3CDTF">2024-08-03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